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onfiture de lait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p w:rsidR="00827634" w:rsidRPr="0069446B" w:rsidP="009E5102" w14:paraId="2D05B3D4" w14:textId="5E45E9EA">
      <w:pPr>
        <w:pStyle w:val="SDSTextNormal"/>
      </w:pPr>
      <w:r w:rsidRPr="0069446B">
        <w:rPr>
          <w:noProof/>
        </w:rPr>
        <w:t>Für die Allgemeinheit bestimmt</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Verwendung durch Verbrauche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dihydro-5-octylfuran-2(3H)-one; benzyl alcohol; 4-hydroxy-2,5-dimethylfuran-2(3H)-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02+P352 - BEI BERÜHRUNG MIT DER HAUT: Mit viel Wasser und Seife wasch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Körpergewicht)</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ihydro-5-oct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305-0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8-97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Corr. 1B, H314</w:t>
              <w:br/>
              <w:t>Eye Dam. 1, H318</w:t>
              <w:br/>
              <w:t>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ilch. Vanille. Lebensmitte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Körpergewic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onfiture de lait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onfiture de lait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ihydro-5-octylfuran-2(3H)-one (2305-0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nis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1, Unterkate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Verätzungen der Haut und schwere Augenschäd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onfiture de lait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onfiture de lait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2.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FA48512-031A-4B59-A2DA-370EB78B1FF0}"/>
</file>

<file path=customXml/itemProps3.xml><?xml version="1.0" encoding="utf-8"?>
<ds:datastoreItem xmlns:ds="http://schemas.openxmlformats.org/officeDocument/2006/customXml" ds:itemID="{58CAD920-4E34-44FC-A9E2-90BF4DC3DAFF}"/>
</file>

<file path=customXml/itemProps4.xml><?xml version="1.0" encoding="utf-8"?>
<ds:datastoreItem xmlns:ds="http://schemas.openxmlformats.org/officeDocument/2006/customXml" ds:itemID="{F4EA5E1F-0E0E-417E-A6CA-AFB90F04955F}"/>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